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503A" w:rsidRPr="00D606E2" w:rsidRDefault="0060395B" w:rsidP="00D606E2">
      <w:pPr>
        <w:pStyle w:val="Ttulo"/>
      </w:pPr>
      <w:r w:rsidRPr="00D606E2">
        <w:t>Modelo Matemático - DIssertação</w:t>
      </w:r>
    </w:p>
    <w:p w:rsidR="00DF503A" w:rsidRPr="00D606E2" w:rsidRDefault="0060395B">
      <w:pPr>
        <w:pStyle w:val="Author"/>
        <w:rPr>
          <w:lang w:val="pt-BR"/>
        </w:rPr>
      </w:pPr>
      <w:r w:rsidRPr="00D606E2">
        <w:rPr>
          <w:lang w:val="pt-BR"/>
        </w:rPr>
        <w:t>Pedro Nascimento de Lima</w:t>
      </w:r>
    </w:p>
    <w:p w:rsidR="00DF503A" w:rsidRPr="00D606E2" w:rsidRDefault="0060395B">
      <w:pPr>
        <w:pStyle w:val="Data"/>
        <w:rPr>
          <w:lang w:val="pt-BR"/>
        </w:rPr>
      </w:pPr>
      <w:r w:rsidRPr="00D606E2">
        <w:rPr>
          <w:lang w:val="pt-BR"/>
        </w:rPr>
        <w:t>21 de janeiro de 2018</w:t>
      </w:r>
    </w:p>
    <w:p w:rsidR="00DF503A" w:rsidRPr="00D606E2" w:rsidRDefault="0060395B" w:rsidP="00666403">
      <w:bookmarkStart w:id="0" w:name="_Hlk504321047"/>
      <w:bookmarkStart w:id="1" w:name="_GoBack"/>
      <w:r w:rsidRPr="00D606E2">
        <w:t>As seções seguintes definem a formulação matemática do modelo computacional empregado por este trabalho. Como mencionando anteriormente, o modelo foi baseado na formulação original de Sterman (2007), sendo realizadas alterações para viabilizar a representação dos elementos destacados na seção de estruturação do problema. Segue-se que a formulação do modelo geral é atribuída à Sterman et al (2007), sendo as expansões geradas no contexto deste trabalho específicamente destacadas durante o texto.</w:t>
      </w:r>
    </w:p>
    <w:p w:rsidR="00DF503A" w:rsidRPr="00D606E2" w:rsidRDefault="0060395B" w:rsidP="00D606E2">
      <w:pPr>
        <w:pStyle w:val="Ttulo2"/>
      </w:pPr>
      <w:bookmarkStart w:id="2" w:name="demanda-global"/>
      <w:bookmarkEnd w:id="2"/>
      <w:r w:rsidRPr="00D606E2">
        <w:t>Demanda Global</w:t>
      </w:r>
    </w:p>
    <w:p w:rsidR="00DF503A" w:rsidRPr="00D606E2" w:rsidRDefault="0060395B" w:rsidP="00666403">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realizadas em função do fim da vida útil do equipamento.</w:t>
      </w:r>
    </w:p>
    <w:p w:rsidR="00DF503A" w:rsidRDefault="00666403" w:rsidP="00D606E2">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rsidR="00DF503A" w:rsidRPr="00D606E2" w:rsidRDefault="0060395B" w:rsidP="00666403">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p w:rsidR="00DF503A" w:rsidRDefault="00666403" w:rsidP="00D606E2">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rsidR="00DF503A" w:rsidRPr="00D606E2" w:rsidRDefault="0060395B" w:rsidP="00D606E2">
      <w:pPr>
        <w:pStyle w:val="Ttulo2"/>
      </w:pPr>
      <w:bookmarkStart w:id="3" w:name="difusao-do-produto"/>
      <w:bookmarkEnd w:id="3"/>
      <w:r w:rsidRPr="00D606E2">
        <w:t>Difusão do Produto</w:t>
      </w:r>
    </w:p>
    <w:p w:rsidR="00DF503A" w:rsidRPr="00D606E2" w:rsidRDefault="0060395B" w:rsidP="00666403">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 de Bass (XXXX). Neste modelo o crescimento da população de clientes que aderem à uma ideia é dependente do tamanho total da população </w:t>
      </w:r>
      <m:oMath>
        <m:r>
          <w:rPr>
            <w:rFonts w:ascii="Cambria Math" w:hAnsi="Cambria Math"/>
          </w:rPr>
          <w:lastRenderedPageBreak/>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p w:rsidR="00DF503A" w:rsidRPr="00D606E2" w:rsidRDefault="0060395B" w:rsidP="00666403">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p w:rsidR="00DF503A" w:rsidRDefault="0060395B" w:rsidP="00D606E2">
      <w:pPr>
        <w:pStyle w:val="Corpodetex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oMath>
      </m:oMathPara>
    </w:p>
    <w:p w:rsidR="00DF503A" w:rsidRPr="00D606E2" w:rsidRDefault="0060395B" w:rsidP="00666403">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p w:rsidR="00DF503A" w:rsidRDefault="00666403" w:rsidP="00D606E2">
      <w:pPr>
        <w:pStyle w:val="Corpodetexto"/>
      </w:pPr>
      <m:oMathPara>
        <m:oMathParaPr>
          <m:jc m:val="center"/>
        </m:oMathPara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rsidR="00DF503A" w:rsidRPr="00D606E2" w:rsidRDefault="0060395B" w:rsidP="00666403">
      <w:r w:rsidRPr="00D606E2">
        <w:t xml:space="preserve">A inclinação da curva de demanda </w:t>
      </w:r>
      <m:oMath>
        <m:r>
          <w:rPr>
            <w:rFonts w:ascii="Cambria Math" w:hAnsi="Cambria Math"/>
          </w:rPr>
          <m:t>σ</m:t>
        </m:r>
      </m:oMath>
      <w:r w:rsidRPr="00D606E2">
        <w:t xml:space="preserve">, por sua vez, é calc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D606E2">
        <w:t>.</w:t>
      </w:r>
    </w:p>
    <w:p w:rsidR="00DF503A" w:rsidRDefault="0060395B" w:rsidP="00D606E2">
      <w:pPr>
        <w:pStyle w:val="Corpodetexto"/>
      </w:pPr>
      <m:oMathPara>
        <m:oMathParaPr>
          <m:jc m:val="center"/>
        </m:oMathParaP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rsidR="00DF503A" w:rsidRPr="00D606E2" w:rsidRDefault="0060395B" w:rsidP="00666403">
      <w:r w:rsidRPr="00D606E2">
        <w:lastRenderedPageBreak/>
        <w:t xml:space="preserve">A demanda </w:t>
      </w:r>
      <w:r w:rsidR="00666403" w:rsidRPr="00D606E2">
        <w:t>oriunda</w:t>
      </w:r>
      <w:r w:rsidRPr="00D606E2">
        <w:t xml:space="preserve"> da necessidade de substituição dos produtos depende do número de impressoras 3D já vendidos 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 impressoras a serem compradas.</w:t>
      </w:r>
    </w:p>
    <w:p w:rsidR="00DF503A" w:rsidRDefault="00666403" w:rsidP="00D606E2">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rsidR="00DF503A" w:rsidRPr="00D606E2" w:rsidRDefault="0060395B" w:rsidP="00666403">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D606E2">
        <w:t xml:space="preserve">, considerando uma quantidade inicial </w:t>
      </w:r>
      <m:oMath>
        <m:sSub>
          <m:sSubPr>
            <m:ctrlPr>
              <w:rPr>
                <w:rFonts w:ascii="Cambria Math" w:hAnsi="Cambria Math"/>
              </w:rPr>
            </m:ctrlPr>
          </m:sSubPr>
          <m:e>
            <m:r>
              <w:rPr>
                <w:rFonts w:ascii="Cambria Math" w:hAnsi="Cambria Math"/>
              </w:rPr>
              <m:t>I</m:t>
            </m:r>
          </m:e>
          <m:sub>
            <m:r>
              <w:rPr>
                <w:rFonts w:ascii="Cambria Math" w:hAnsi="Cambria Math"/>
              </w:rPr>
              <m:t>i,</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ulação.</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p w:rsidR="00DF503A" w:rsidRPr="00D606E2" w:rsidRDefault="0060395B" w:rsidP="00D606E2">
      <w:pPr>
        <w:pStyle w:val="Ttulo2"/>
      </w:pPr>
      <w:bookmarkStart w:id="4" w:name="market-share"/>
      <w:bookmarkEnd w:id="4"/>
      <w:r w:rsidRPr="00D606E2">
        <w:t>Market Share</w:t>
      </w:r>
    </w:p>
    <w:p w:rsidR="00DF503A" w:rsidRPr="00D606E2" w:rsidRDefault="0060395B" w:rsidP="00666403">
      <w:r w:rsidRPr="00D606E2">
        <w:t xml:space="preserve">Assim como no modelo de Sterman et. al (2007), a atratividade de cada player é calculada com base em um modelo logit de decisão. Neste modelo, a atratividade de cada um dos players é calculada de acordo com um conjunto de critérios competitivos. Originalmente, a atratividade de cada player modelada por Sterman et. al (2007) considerava apenas preço e tempo de entrega como critérios competitivos. 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sustentam-se apenas em patentes vencidas. Para tornar o modelo mais próximo à realidade da impressão 3D, o critério performance foi adicionado. A definição da variável performance será definida no módulo “Pesquisa e Desenvolvimento.”, e é </w:t>
      </w:r>
      <w:r w:rsidRPr="00D606E2">
        <w:lastRenderedPageBreak/>
        <w:t>representada por um índice que varia entre 0 e 10, sendo 0 nenhuma performance e 10 performance máxima. Esta expansão do modelo permite que o market share dos players seja disputado não apenas por menores preços e tempo de entrega, mas também por melhor performance.</w:t>
      </w:r>
    </w:p>
    <w:p w:rsidR="00DF503A" w:rsidRPr="00D606E2" w:rsidRDefault="0060395B" w:rsidP="00666403">
      <w:r w:rsidRPr="00D606E2">
        <w:t xml:space="preserve">Considerando estas modificações, a atratividade dos players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 </w:t>
      </w:r>
      <m:oMath>
        <m:r>
          <w:rPr>
            <w:rFonts w:ascii="Cambria Math" w:hAnsi="Cambria Math"/>
          </w:rPr>
          <m:t>ta</m:t>
        </m:r>
        <m:sSup>
          <m:sSupPr>
            <m:ctrlPr>
              <w:rPr>
                <w:rFonts w:ascii="Cambria Math" w:hAnsi="Cambria Math"/>
              </w:rPr>
            </m:ctrlPr>
          </m:sSupPr>
          <m:e>
            <m:r>
              <w:rPr>
                <w:rFonts w:ascii="Cambria Math" w:hAnsi="Cambria Math"/>
              </w:rPr>
              <m:t>u</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p w:rsidR="00DF503A" w:rsidRPr="00D606E2" w:rsidRDefault="0060395B" w:rsidP="00666403">
      <w:r w:rsidRPr="00D606E2">
        <w:t>Com base na atratividade de cada player, o market share é definido normalizando-se a atratividade dos players em conjunto. Esta formulação garante que a soma do market share de todos dos players seja igual a 1.</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rsidR="00DF503A" w:rsidRPr="00D606E2" w:rsidRDefault="0060395B" w:rsidP="00666403">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ordo com o seu share calculado.</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rsidR="00DF503A" w:rsidRPr="00D606E2" w:rsidRDefault="0060395B" w:rsidP="00D606E2">
      <w:pPr>
        <w:pStyle w:val="Ttulo2"/>
      </w:pPr>
      <w:bookmarkStart w:id="5" w:name="a-firma"/>
      <w:bookmarkEnd w:id="5"/>
      <w:r w:rsidRPr="00D606E2">
        <w:t>A Firma</w:t>
      </w:r>
    </w:p>
    <w:p w:rsidR="00DF503A" w:rsidRPr="00D606E2" w:rsidRDefault="0060395B" w:rsidP="00666403">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erá dado conforme esta equação:</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p w:rsidR="00DF503A" w:rsidRPr="00D606E2" w:rsidRDefault="0060395B" w:rsidP="00666403">
      <w:r w:rsidRPr="00D606E2">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rsidR="00DF503A" w:rsidRPr="00D606E2" w:rsidRDefault="0060395B" w:rsidP="00666403">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t</m:t>
            </m:r>
          </m:sub>
        </m:sSub>
      </m:oMath>
      <w:r w:rsidRPr="00D606E2">
        <w:t>.</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p w:rsidR="00DF503A" w:rsidRPr="00D606E2" w:rsidRDefault="0060395B" w:rsidP="00666403">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rsidR="00DF503A" w:rsidRDefault="00666403" w:rsidP="00D606E2">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DF503A" w:rsidRPr="00D606E2" w:rsidRDefault="0060395B" w:rsidP="00666403">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D606E2">
        <w:t>.</w:t>
      </w:r>
    </w:p>
    <w:p w:rsidR="00DF503A" w:rsidRDefault="00666403" w:rsidP="00D606E2">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p w:rsidR="00DF503A" w:rsidRPr="00D606E2" w:rsidRDefault="0060395B" w:rsidP="00666403">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força da curva de experiência. Esta formulação permite que os players em um primeiro momento ampliem suas margens, e também permite que os mesmos reduzam seus preços com o objetivo de alcançar uma fatia maior de mercado. A Figura (XX) demonstra a relação n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rsidR="00DF503A" w:rsidRDefault="0060395B" w:rsidP="00D606E2">
      <w:pPr>
        <w:pStyle w:val="SourceCode"/>
      </w:pPr>
      <w:r>
        <w:rPr>
          <w:rStyle w:val="KeywordTok"/>
        </w:rPr>
        <w:t>gerar_grafico_curva_experiencia</w:t>
      </w:r>
      <w:r>
        <w:rPr>
          <w:rStyle w:val="NormalTok"/>
        </w:rPr>
        <w:t>()</w:t>
      </w:r>
    </w:p>
    <w:p w:rsidR="00DF503A" w:rsidRDefault="0060395B" w:rsidP="00D606E2">
      <w:pPr>
        <w:pStyle w:val="FigurewithCaption"/>
      </w:pPr>
      <w:r>
        <w:rPr>
          <w:noProof/>
        </w:rPr>
        <w:drawing>
          <wp:inline distT="0" distB="0" distL="0" distR="0">
            <wp:extent cx="4620126" cy="3696101"/>
            <wp:effectExtent l="0" t="0" r="0" b="0"/>
            <wp:docPr id="1"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Modelo-Matematico_files/figure-docx/figlearningcurv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F503A" w:rsidRPr="00D606E2" w:rsidRDefault="0060395B" w:rsidP="00D606E2">
      <w:pPr>
        <w:pStyle w:val="ImageCaption"/>
      </w:pPr>
      <w:r w:rsidRPr="00D606E2">
        <w:t>Relação entre Produção Acumulada e Custos</w:t>
      </w:r>
    </w:p>
    <w:p w:rsidR="00DF503A" w:rsidRPr="00D606E2" w:rsidRDefault="0060395B" w:rsidP="00666403">
      <w:r w:rsidRPr="00D606E2">
        <w:t>Esta f</w:t>
      </w:r>
      <w:r w:rsidR="00666403">
        <w:t>ó</w:t>
      </w:r>
      <w:r w:rsidRPr="00D606E2">
        <w:t>rm</w:t>
      </w:r>
      <w:r w:rsidR="00666403">
        <w:t>u</w:t>
      </w:r>
      <w:r w:rsidRPr="00D606E2">
        <w:t xml:space="preserve">la pressupõe que não há troca de experiência entre os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t</m:t>
            </m:r>
          </m:sub>
        </m:sSub>
      </m:oMath>
      <w:r w:rsidRPr="00D606E2">
        <w:t>.</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rsidR="00DF503A" w:rsidRPr="00D606E2" w:rsidRDefault="0060395B" w:rsidP="00D606E2">
      <w:pPr>
        <w:pStyle w:val="Ttulo3"/>
      </w:pPr>
      <w:bookmarkStart w:id="6" w:name="producao"/>
      <w:bookmarkEnd w:id="6"/>
      <w:r w:rsidRPr="00D606E2">
        <w:lastRenderedPageBreak/>
        <w:t>Produção</w:t>
      </w:r>
    </w:p>
    <w:p w:rsidR="00DF503A" w:rsidRPr="00D606E2" w:rsidRDefault="0060395B" w:rsidP="00666403">
      <w:r w:rsidRPr="00D606E2">
        <w:t xml:space="preserve">O presente modelo diferencia a produção real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rsidR="00DF503A" w:rsidRPr="00D606E2" w:rsidRDefault="0060395B" w:rsidP="00666403">
      <w:r w:rsidRPr="00D606E2">
        <w:t xml:space="preserve">Seguindo-se a lei de Little, o tempo médio de en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DF503A" w:rsidRPr="00D606E2" w:rsidRDefault="0060395B" w:rsidP="00666403">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rsidR="00DF503A" w:rsidRDefault="00666403" w:rsidP="00D606E2">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p w:rsidR="00DF503A" w:rsidRPr="00D606E2" w:rsidRDefault="0060395B" w:rsidP="00666403">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rsidR="00DF503A" w:rsidRPr="00D606E2" w:rsidRDefault="0060395B" w:rsidP="00D606E2">
      <w:pPr>
        <w:pStyle w:val="Ttulo3"/>
      </w:pPr>
      <w:bookmarkStart w:id="7" w:name="capacidade"/>
      <w:bookmarkEnd w:id="7"/>
      <w:r w:rsidRPr="00D606E2">
        <w:t>Capacidade</w:t>
      </w:r>
    </w:p>
    <w:p w:rsidR="00DF503A" w:rsidRPr="00D606E2" w:rsidRDefault="0060395B" w:rsidP="00666403">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w:t>
      </w:r>
      <w:r w:rsidRPr="00D606E2">
        <w:lastRenderedPageBreak/>
        <w:t xml:space="preserve">Erlang Lag, utilizado para representar o delay embutido em processos de ajuste de capacidade segundo um tempo de aquisição ou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D606E2">
        <w:t>.</w:t>
      </w:r>
    </w:p>
    <w:p w:rsidR="00DF503A" w:rsidRDefault="00666403" w:rsidP="00D606E2">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p w:rsidR="00DF503A" w:rsidRPr="00D606E2" w:rsidRDefault="0060395B" w:rsidP="00666403">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A capacidade ai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D606E2">
        <w:t>.</w:t>
      </w:r>
    </w:p>
    <w:p w:rsidR="00DF503A" w:rsidRDefault="00666403" w:rsidP="00D606E2">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p w:rsidR="00DF503A" w:rsidRPr="00D606E2" w:rsidRDefault="0060395B" w:rsidP="00666403">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 passada da indústria para prever a sua demanda futura.</w:t>
      </w:r>
    </w:p>
    <w:p w:rsidR="00DF503A" w:rsidRDefault="00666403" w:rsidP="00D606E2">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p w:rsidR="00DF503A" w:rsidRPr="00D606E2" w:rsidRDefault="0060395B" w:rsidP="00666403">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manda reportada no período </w:t>
      </w:r>
      <m:oMath>
        <m:r>
          <w:rPr>
            <w:rFonts w:ascii="Cambria Math" w:hAnsi="Cambria Math"/>
          </w:rPr>
          <m:t>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h</m:t>
            </m:r>
          </m:sub>
          <m:sup>
            <m:r>
              <w:rPr>
                <w:rFonts w:ascii="Cambria Math" w:hAnsi="Cambria Math"/>
              </w:rPr>
              <m:t>r</m:t>
            </m:r>
          </m:sup>
        </m:sSubSup>
      </m:oMath>
      <w:r w:rsidRPr="00D606E2">
        <w:t>.</w:t>
      </w:r>
    </w:p>
    <w:p w:rsidR="00DF503A" w:rsidRDefault="00666403" w:rsidP="00D606E2">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p w:rsidR="00DF503A" w:rsidRPr="00D606E2" w:rsidRDefault="0060395B" w:rsidP="00666403">
      <w:r w:rsidRPr="00D606E2">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de suavização.</w:t>
      </w:r>
    </w:p>
    <w:p w:rsidR="00DF503A" w:rsidRDefault="0060395B" w:rsidP="00D606E2">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rsidR="00DF503A" w:rsidRPr="00D606E2" w:rsidRDefault="0060395B" w:rsidP="00D606E2">
      <w:pPr>
        <w:pStyle w:val="Ttulo3"/>
      </w:pPr>
      <w:bookmarkStart w:id="8" w:name="estrategia-de-capacidade-da-firma"/>
      <w:bookmarkEnd w:id="8"/>
      <w:r w:rsidRPr="00D606E2">
        <w:lastRenderedPageBreak/>
        <w:t>Estratégia de Capacidade da Firma</w:t>
      </w:r>
    </w:p>
    <w:p w:rsidR="00DF503A" w:rsidRPr="00D606E2" w:rsidRDefault="0060395B" w:rsidP="00666403">
      <w:r w:rsidRPr="00D606E2">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w:t>
      </w:r>
    </w:p>
    <w:p w:rsidR="00DF503A" w:rsidRDefault="00666403" w:rsidP="00D606E2">
      <w:pPr>
        <w:pStyle w:val="Corpodetexto"/>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p w:rsidR="00DF503A" w:rsidRPr="00D606E2" w:rsidRDefault="0060395B" w:rsidP="00666403">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rsidR="00DF503A" w:rsidRDefault="00666403" w:rsidP="00D606E2">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p w:rsidR="00DF503A" w:rsidRPr="00D606E2" w:rsidRDefault="0060395B" w:rsidP="00D606E2">
      <w:pPr>
        <w:pStyle w:val="FirstParagraph"/>
      </w:pPr>
      <w:r w:rsidRPr="00D606E2">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rsidR="00DF503A" w:rsidRDefault="00666403" w:rsidP="00D606E2">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rsidR="00DF503A" w:rsidRPr="00D606E2" w:rsidRDefault="0060395B" w:rsidP="00666403">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a considerando que os players não possuem acesso à informação perfeita sobre o planejamento da capacidade dos outros players. Em um extermo (</w:t>
      </w:r>
      <m:oMath>
        <m:r>
          <w:rPr>
            <w:rFonts w:ascii="Cambria Math" w:hAnsi="Cambria Math"/>
          </w:rPr>
          <m:t>w=0</m:t>
        </m:r>
      </m:oMath>
      <w:r w:rsidRPr="00D606E2">
        <w:t>), os demais players não tem nenhuma informação sobre a capacidade em construção dos outros players, e em outro extremo (</w:t>
      </w:r>
      <m:oMath>
        <m:r>
          <w:rPr>
            <w:rFonts w:ascii="Cambria Math" w:hAnsi="Cambria Math"/>
          </w:rPr>
          <m:t>w=1</m:t>
        </m:r>
      </m:oMath>
      <w:r w:rsidRPr="00D606E2">
        <w:t xml:space="preserve">), os mesmos possuem informação perfeita sobre a </w:t>
      </w:r>
      <w:r w:rsidRPr="00D606E2">
        <w:lastRenderedPageBreak/>
        <w:t xml:space="preserve">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 sobre os resultados do modelo.</w:t>
      </w:r>
    </w:p>
    <w:p w:rsidR="00DF503A" w:rsidRDefault="00666403" w:rsidP="00D606E2">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rsidR="00DF503A" w:rsidRPr="00D606E2" w:rsidRDefault="0060395B" w:rsidP="00666403">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ência competitiva para estimar a capacidade dos demais players.</w:t>
      </w:r>
    </w:p>
    <w:p w:rsidR="00DF503A" w:rsidRDefault="0060395B" w:rsidP="00D606E2">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rsidR="00DF503A" w:rsidRPr="00D606E2" w:rsidRDefault="0060395B" w:rsidP="00D606E2">
      <w:pPr>
        <w:pStyle w:val="Ttulo3"/>
      </w:pPr>
      <w:bookmarkStart w:id="9" w:name="precos"/>
      <w:bookmarkEnd w:id="9"/>
      <w:r w:rsidRPr="00D606E2">
        <w:t>Preços</w:t>
      </w:r>
    </w:p>
    <w:p w:rsidR="00DF503A" w:rsidRPr="00D606E2" w:rsidRDefault="0060395B" w:rsidP="00666403">
      <w:r w:rsidRPr="00D606E2">
        <w:t xml:space="preserve">O modelo pressupõe que as empresas ajustam seus preços considerando seus custos unitários, a relação entre oferta e demanda e o seu market share atua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p w:rsidR="00DF503A" w:rsidRDefault="00666403" w:rsidP="00D606E2">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p w:rsidR="00DF503A" w:rsidRPr="00D606E2" w:rsidRDefault="0060395B" w:rsidP="00666403">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preços no futuro. A segunda parcela da equação relacion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Novamente, se a produção desejada pela empresa é maior do que a sua capacidade, a empresa tende a aumentar seus preços, buscando otimizar a utilização de sua capacidade.</w:t>
      </w:r>
    </w:p>
    <w:p w:rsidR="00DF503A" w:rsidRDefault="00666403" w:rsidP="00D606E2">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p w:rsidR="00DF503A" w:rsidRPr="00D606E2" w:rsidRDefault="0060395B" w:rsidP="00666403">
      <w:r w:rsidRPr="00D606E2">
        <w:lastRenderedPageBreak/>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rsidR="00DF503A" w:rsidRPr="00D606E2" w:rsidRDefault="0060395B" w:rsidP="00666403">
      <w:r w:rsidRPr="00D606E2">
        <w:t>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rsidR="00DF503A" w:rsidRPr="00D606E2" w:rsidRDefault="0060395B" w:rsidP="00666403">
      <w:r w:rsidRPr="00D606E2">
        <w:t xml:space="preserve">A partir do preço alvo calculado, o modelo considera que a empresa não é capaz de ajustar seus preços </w:t>
      </w:r>
      <w:r w:rsidR="00D606E2" w:rsidRPr="00D606E2">
        <w:t>instantaneamente</w:t>
      </w:r>
      <w:r w:rsidRPr="00D606E2">
        <w:t>. Desta maneira, obtém-se o preço praticado pelos players por meio de uma suavização exponencial de primeira ordem, considerando um tempo de ajuste.</w:t>
      </w:r>
    </w:p>
    <w:p w:rsidR="00DF503A" w:rsidRDefault="0060395B" w:rsidP="00D606E2">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rsidR="00DF503A" w:rsidRPr="00D606E2" w:rsidRDefault="0060395B" w:rsidP="00D606E2">
      <w:pPr>
        <w:pStyle w:val="Ttulo3"/>
      </w:pPr>
      <w:bookmarkStart w:id="10" w:name="pesquisa-e-desenvolvimento"/>
      <w:bookmarkEnd w:id="10"/>
      <w:r w:rsidRPr="00D606E2">
        <w:t>Pesquisa e Desenvolvimento</w:t>
      </w:r>
    </w:p>
    <w:p w:rsidR="00DF503A" w:rsidRPr="00D606E2" w:rsidRDefault="0060395B" w:rsidP="00666403">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 $\R_i$ em pesquisa e desenvolvimento, na expectativa de melhorar a performance de seus produtos ao longo do tempo. Este investimento, no entanto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p w:rsidR="00DF503A" w:rsidRDefault="0060395B" w:rsidP="00D606E2">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p w:rsidR="00DF503A" w:rsidRPr="00D606E2" w:rsidRDefault="0060395B" w:rsidP="00666403">
      <w:r w:rsidRPr="00D606E2">
        <w:t xml:space="preserve">O resultado do investimento em pesquisa em desenvolvimento é representado de diversas maneiras na literatura. (Exemplificar). Neste trabalho, o resultado do investimento em pesquisa e desenvolvimento será materializado no desenvolvimento de patentes. Desta maneira,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w:t>
      </w:r>
      <w:r w:rsidRPr="00D606E2">
        <w:lastRenderedPageBreak/>
        <w:t xml:space="preserve">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p w:rsidR="00DF503A" w:rsidRDefault="0060395B" w:rsidP="00D606E2">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p w:rsidR="00DF503A" w:rsidRPr="00D606E2" w:rsidRDefault="0060395B" w:rsidP="00666403">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e patentes em posse da empresa.</w:t>
      </w:r>
    </w:p>
    <w:p w:rsidR="00DF503A" w:rsidRDefault="0060395B" w:rsidP="00D606E2">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rsidR="00DF503A" w:rsidRPr="00D606E2" w:rsidRDefault="0060395B" w:rsidP="00666403">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p w:rsidR="00DF503A" w:rsidRDefault="0060395B" w:rsidP="00D606E2">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rsidR="00DF503A" w:rsidRPr="00D606E2" w:rsidRDefault="0060395B" w:rsidP="00666403">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p w:rsidR="00DF503A" w:rsidRDefault="0060395B" w:rsidP="00D606E2">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p w:rsidR="00DF503A" w:rsidRPr="00D606E2" w:rsidRDefault="0060395B" w:rsidP="00666403">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apitalizando-se sobre todas as patentes disponíveis.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 O modelo não representa o licenciamento de patentes entre players. O modelo considera que </w:t>
      </w:r>
      <w:r w:rsidRPr="00D606E2">
        <w:lastRenderedPageBreak/>
        <w:t xml:space="preserve">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rsidR="00DF503A" w:rsidRDefault="00666403" w:rsidP="00D606E2">
      <w:pPr>
        <w:pStyle w:val="Corpodetex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p w:rsidR="00DF503A" w:rsidRPr="00D606E2" w:rsidRDefault="0060395B" w:rsidP="00666403">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 assim como o índice de performance computado pela empresa 3D HUBS. A formulação a seguir operacionaliza o cálculo deste índice com base no número de patentes definidas. O sistema de patentes sempre possui patentes expiradas, logo o número de patentes acessadas pela empresa será sempre positivo, não sendo necessário incluir um intercepto nesta formulação.</w:t>
      </w:r>
    </w:p>
    <w:p w:rsidR="00DF503A" w:rsidRPr="00D606E2" w:rsidRDefault="00666403" w:rsidP="00D606E2">
      <w:pPr>
        <w:pStyle w:val="Corpodetexto"/>
        <w:rPr>
          <w:rFonts w:eastAsiaTheme="minor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bookmarkEnd w:id="0"/>
    <w:bookmarkEnd w:id="1"/>
    <w:p w:rsidR="00D606E2" w:rsidRDefault="00D606E2" w:rsidP="00D606E2">
      <w:pPr>
        <w:pStyle w:val="Corpodetexto"/>
        <w:rPr>
          <w:rFonts w:eastAsiaTheme="minorEastAsia"/>
        </w:rPr>
      </w:pPr>
    </w:p>
    <w:p w:rsidR="00D606E2" w:rsidRPr="00D606E2" w:rsidRDefault="00D606E2" w:rsidP="00D606E2">
      <w:pPr>
        <w:pStyle w:val="Corpodetexto"/>
        <w:rPr>
          <w:rFonts w:eastAsiaTheme="minorEastAsia"/>
        </w:rPr>
      </w:pPr>
    </w:p>
    <w:p w:rsidR="00D606E2" w:rsidRDefault="00D606E2" w:rsidP="00D606E2">
      <w:pPr>
        <w:pStyle w:val="Corpodetexto"/>
      </w:pPr>
    </w:p>
    <w:p w:rsidR="00D606E2" w:rsidRPr="00D606E2" w:rsidRDefault="00D606E2" w:rsidP="00D606E2">
      <w:r w:rsidRPr="00D606E2">
        <w:t xml:space="preserve">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w:t>
      </w:r>
      <w:r w:rsidRPr="00D606E2">
        <w:lastRenderedPageBreak/>
        <w:t>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rsidR="00D606E2" w:rsidRPr="00D606E2" w:rsidRDefault="00D606E2" w:rsidP="00D606E2">
      <w:pPr>
        <w:pStyle w:val="Corpodetexto"/>
      </w:pPr>
    </w:p>
    <w:sectPr w:rsidR="00D606E2" w:rsidRPr="00D606E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122" w:rsidRDefault="00CB5122" w:rsidP="00D606E2">
      <w:r>
        <w:separator/>
      </w:r>
    </w:p>
  </w:endnote>
  <w:endnote w:type="continuationSeparator" w:id="0">
    <w:p w:rsidR="00CB5122" w:rsidRDefault="00CB5122" w:rsidP="00D60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122" w:rsidRDefault="00CB5122" w:rsidP="00D606E2">
      <w:r>
        <w:separator/>
      </w:r>
    </w:p>
  </w:footnote>
  <w:footnote w:type="continuationSeparator" w:id="0">
    <w:p w:rsidR="00CB5122" w:rsidRDefault="00CB5122" w:rsidP="00D606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33AE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0395B"/>
    <w:rsid w:val="00666403"/>
    <w:rsid w:val="00784D58"/>
    <w:rsid w:val="008D6863"/>
    <w:rsid w:val="00B86B75"/>
    <w:rsid w:val="00BC48D5"/>
    <w:rsid w:val="00C36279"/>
    <w:rsid w:val="00CB5122"/>
    <w:rsid w:val="00D606E2"/>
    <w:rsid w:val="00DF503A"/>
    <w:rsid w:val="00E315A3"/>
    <w:rsid w:val="00F92A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25DD2"/>
  <w15:docId w15:val="{13792008-BC57-43BB-B210-F9D973A25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606E2"/>
    <w:pPr>
      <w:autoSpaceDE w:val="0"/>
      <w:autoSpaceDN w:val="0"/>
      <w:adjustRightInd w:val="0"/>
      <w:spacing w:after="0" w:line="360" w:lineRule="auto"/>
      <w:ind w:firstLine="709"/>
      <w:jc w:val="both"/>
    </w:pPr>
    <w:rPr>
      <w:rFonts w:ascii="Arial" w:eastAsia="Times New Roman" w:hAnsi="Arial" w:cs="Times New Roman"/>
      <w:szCs w:val="28"/>
      <w:lang w:val="pt-BR" w:eastAsia="pt-BR"/>
    </w:rPr>
  </w:style>
  <w:style w:type="paragraph" w:styleId="Ttulo1">
    <w:name w:val="heading 1"/>
    <w:basedOn w:val="Normal"/>
    <w:next w:val="Corpodetexto"/>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outlineLvl w:val="2"/>
    </w:pPr>
    <w:rPr>
      <w:rFonts w:asciiTheme="majorHAnsi" w:eastAsiaTheme="majorEastAsia" w:hAnsiTheme="majorHAnsi" w:cstheme="majorBidi"/>
      <w:b/>
      <w:bCs/>
      <w:color w:val="4F81BD" w:themeColor="accent1"/>
      <w:sz w:val="28"/>
    </w:rPr>
  </w:style>
  <w:style w:type="paragraph" w:styleId="Ttulo4">
    <w:name w:val="heading 4"/>
    <w:basedOn w:val="Normal"/>
    <w:next w:val="Corpodetexto"/>
    <w:uiPriority w:val="9"/>
    <w:unhideWhenUsed/>
    <w:qFormat/>
    <w:pPr>
      <w:keepNext/>
      <w:keepLines/>
      <w:spacing w:before="20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Corpodetexto"/>
    <w:uiPriority w:val="9"/>
    <w:unhideWhenUsed/>
    <w:qFormat/>
    <w:pPr>
      <w:keepNext/>
      <w:keepLines/>
      <w:spacing w:before="20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Corpodetexto"/>
    <w:uiPriority w:val="9"/>
    <w:unhideWhenUsed/>
    <w:qFormat/>
    <w:pPr>
      <w:keepNext/>
      <w:keepLines/>
      <w:spacing w:before="200"/>
      <w:outlineLvl w:val="5"/>
    </w:pPr>
    <w:rPr>
      <w:rFonts w:asciiTheme="majorHAnsi" w:eastAsiaTheme="majorEastAsia" w:hAnsiTheme="majorHAnsi" w:cstheme="majorBidi"/>
      <w:color w:val="4F81BD" w:themeColor="accent1"/>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986918">
      <w:bodyDiv w:val="1"/>
      <w:marLeft w:val="0"/>
      <w:marRight w:val="0"/>
      <w:marTop w:val="0"/>
      <w:marBottom w:val="0"/>
      <w:divBdr>
        <w:top w:val="none" w:sz="0" w:space="0" w:color="auto"/>
        <w:left w:val="none" w:sz="0" w:space="0" w:color="auto"/>
        <w:bottom w:val="none" w:sz="0" w:space="0" w:color="auto"/>
        <w:right w:val="none" w:sz="0" w:space="0" w:color="auto"/>
      </w:divBdr>
    </w:div>
    <w:div w:id="1408383647">
      <w:bodyDiv w:val="1"/>
      <w:marLeft w:val="0"/>
      <w:marRight w:val="0"/>
      <w:marTop w:val="0"/>
      <w:marBottom w:val="0"/>
      <w:divBdr>
        <w:top w:val="none" w:sz="0" w:space="0" w:color="auto"/>
        <w:left w:val="none" w:sz="0" w:space="0" w:color="auto"/>
        <w:bottom w:val="none" w:sz="0" w:space="0" w:color="auto"/>
        <w:right w:val="none" w:sz="0" w:space="0" w:color="auto"/>
      </w:divBdr>
    </w:div>
    <w:div w:id="18044233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3464</Words>
  <Characters>18707</Characters>
  <Application>Microsoft Office Word</Application>
  <DocSecurity>0</DocSecurity>
  <Lines>155</Lines>
  <Paragraphs>44</Paragraphs>
  <ScaleCrop>false</ScaleCrop>
  <HeadingPairs>
    <vt:vector size="2" baseType="variant">
      <vt:variant>
        <vt:lpstr>Título</vt:lpstr>
      </vt:variant>
      <vt:variant>
        <vt:i4>1</vt:i4>
      </vt:variant>
    </vt:vector>
  </HeadingPairs>
  <TitlesOfParts>
    <vt:vector size="1" baseType="lpstr">
      <vt:lpstr>Modelo Matemático - DIssertação</vt:lpstr>
    </vt:vector>
  </TitlesOfParts>
  <Company/>
  <LinksUpToDate>false</LinksUpToDate>
  <CharactersWithSpaces>2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Matemático - DIssertação</dc:title>
  <dc:creator>Pedro Nascimento de Lima</dc:creator>
  <cp:lastModifiedBy>Pedro Lima</cp:lastModifiedBy>
  <cp:revision>3</cp:revision>
  <dcterms:created xsi:type="dcterms:W3CDTF">2018-01-21T20:44:00Z</dcterms:created>
  <dcterms:modified xsi:type="dcterms:W3CDTF">2018-01-21T21:27:00Z</dcterms:modified>
</cp:coreProperties>
</file>